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ni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enin received a score of 6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enin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nin received a score of</w:t>
      </w:r>
      <w:r>
        <w:t xml:space="preserve"> </w:t>
      </w:r>
      <w:r>
        <w:rPr>
          <w:b/>
          <w:bCs/>
        </w:rPr>
        <w:t xml:space="preserve">69.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enin received a score of 75.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enin received a score of 40.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enin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enin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eni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enin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eni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enin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eni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enin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enin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enin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eni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enin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enin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992,2002,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4, 2003, 2006, 2010, 2011, 2013, 2015,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1,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1, 2006, 2009, 2011, 2014, 2015,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B13BBD-0428-4BF5-8916-1A9F52959C13}"/>
</file>

<file path=customXml/itemProps2.xml><?xml version="1.0" encoding="utf-8"?>
<ds:datastoreItem xmlns:ds="http://schemas.openxmlformats.org/officeDocument/2006/customXml" ds:itemID="{204096DF-33AA-4930-9B68-ACBECB8D2F41}"/>
</file>

<file path=customXml/itemProps3.xml><?xml version="1.0" encoding="utf-8"?>
<ds:datastoreItem xmlns:ds="http://schemas.openxmlformats.org/officeDocument/2006/customXml" ds:itemID="{BDB5AEED-651A-4502-A9EA-C1238328669B}"/>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40:54Z</dcterms:created>
  <dcterms:modified xsi:type="dcterms:W3CDTF">2024-11-01T11: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eni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